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9A65F4" w14:textId="5567FB82" w:rsidR="000802BD" w:rsidRDefault="000802BD" w:rsidP="000802BD">
      <w:pPr>
        <w:rPr>
          <w:b/>
          <w:bCs/>
        </w:rPr>
      </w:pPr>
      <w:r>
        <w:rPr>
          <w:b/>
          <w:bCs/>
        </w:rPr>
        <w:t>Meeting Date: Monday 1</w:t>
      </w:r>
      <w:r w:rsidR="00A73316">
        <w:rPr>
          <w:b/>
          <w:bCs/>
        </w:rPr>
        <w:t>0</w:t>
      </w:r>
      <w:r>
        <w:rPr>
          <w:b/>
          <w:bCs/>
        </w:rPr>
        <w:t>:</w:t>
      </w:r>
      <w:r w:rsidR="00A73316">
        <w:rPr>
          <w:b/>
          <w:bCs/>
        </w:rPr>
        <w:t>3</w:t>
      </w:r>
      <w:r>
        <w:rPr>
          <w:b/>
          <w:bCs/>
        </w:rPr>
        <w:t>0AM, 20</w:t>
      </w:r>
      <w:r>
        <w:rPr>
          <w:b/>
          <w:bCs/>
          <w:vertAlign w:val="superscript"/>
        </w:rPr>
        <w:t>th</w:t>
      </w:r>
      <w:r>
        <w:rPr>
          <w:b/>
          <w:bCs/>
        </w:rPr>
        <w:t xml:space="preserve"> of February 2023</w:t>
      </w:r>
    </w:p>
    <w:p w14:paraId="23460993" w14:textId="77777777" w:rsidR="000802BD" w:rsidRDefault="000802BD" w:rsidP="000802BD">
      <w:pPr>
        <w:rPr>
          <w:b/>
          <w:bCs/>
        </w:rPr>
      </w:pPr>
      <w:r>
        <w:rPr>
          <w:b/>
          <w:bCs/>
        </w:rPr>
        <w:t>Attendees:</w:t>
      </w:r>
    </w:p>
    <w:p w14:paraId="50EA0E43" w14:textId="700E6E1A" w:rsidR="000802BD" w:rsidRDefault="000802BD" w:rsidP="000802BD">
      <w:r>
        <w:t xml:space="preserve">Kieran: </w:t>
      </w:r>
      <w:r w:rsidR="00263EA6">
        <w:t>No Show</w:t>
      </w:r>
    </w:p>
    <w:p w14:paraId="3E321394" w14:textId="457DB1F3" w:rsidR="000802BD" w:rsidRDefault="000802BD" w:rsidP="000802BD">
      <w:r>
        <w:t>Justin: 1</w:t>
      </w:r>
      <w:r w:rsidR="00263EA6">
        <w:t>0:30</w:t>
      </w:r>
    </w:p>
    <w:p w14:paraId="2225FC8B" w14:textId="2888A5EC" w:rsidR="000802BD" w:rsidRDefault="000802BD" w:rsidP="000802BD">
      <w:r>
        <w:t>Emma: 1</w:t>
      </w:r>
      <w:r w:rsidR="00263EA6">
        <w:t>0</w:t>
      </w:r>
      <w:r>
        <w:t>:</w:t>
      </w:r>
      <w:r w:rsidR="00263EA6">
        <w:t>3</w:t>
      </w:r>
      <w:r>
        <w:t>0</w:t>
      </w:r>
    </w:p>
    <w:p w14:paraId="265629ED" w14:textId="77777777" w:rsidR="000802BD" w:rsidRDefault="000802BD" w:rsidP="000802BD">
      <w:r>
        <w:t>Olly: No Show</w:t>
      </w:r>
    </w:p>
    <w:p w14:paraId="5293433C" w14:textId="77777777" w:rsidR="000802BD" w:rsidRDefault="000802BD" w:rsidP="000802BD">
      <w:pPr>
        <w:rPr>
          <w:b/>
          <w:bCs/>
        </w:rPr>
      </w:pPr>
    </w:p>
    <w:p w14:paraId="76874257" w14:textId="77777777" w:rsidR="000802BD" w:rsidRDefault="000802BD" w:rsidP="000802BD">
      <w:pPr>
        <w:rPr>
          <w:b/>
          <w:bCs/>
        </w:rPr>
      </w:pPr>
      <w:r>
        <w:rPr>
          <w:b/>
          <w:bCs/>
        </w:rPr>
        <w:t>Overview</w:t>
      </w:r>
    </w:p>
    <w:p w14:paraId="785A4B2C" w14:textId="73A9BDBB" w:rsidR="000802BD" w:rsidRDefault="00AF497F" w:rsidP="000802BD">
      <w:r>
        <w:t>We we</w:t>
      </w:r>
      <w:r w:rsidR="0065494D">
        <w:t xml:space="preserve">nt through the new project plan and discussed </w:t>
      </w:r>
      <w:r w:rsidR="00391161">
        <w:t>it at length</w:t>
      </w:r>
      <w:r w:rsidR="0065494D">
        <w:t>.</w:t>
      </w:r>
      <w:r w:rsidR="00391161">
        <w:t xml:space="preserve"> We also discussed the work that was done </w:t>
      </w:r>
      <w:r w:rsidR="00A425E8">
        <w:t>since the last meeting and assigned new bits of work to each other.</w:t>
      </w:r>
      <w:r w:rsidR="0065494D">
        <w:t xml:space="preserve"> </w:t>
      </w:r>
      <w:r w:rsidR="0039536F">
        <w:t xml:space="preserve">Additionally, we discussed how we are going to handle image storing on the server and we decided to use a third-party storage provider which offers a </w:t>
      </w:r>
      <w:r w:rsidR="003C69FB">
        <w:t xml:space="preserve">great free tier and should be more than enough for the </w:t>
      </w:r>
      <w:r w:rsidR="00E53DC0">
        <w:t>client’s</w:t>
      </w:r>
      <w:r w:rsidR="003C69FB">
        <w:t xml:space="preserve"> needs instead of storing the images </w:t>
      </w:r>
      <w:r w:rsidR="00677677">
        <w:t>with the API source code as that could introduce security risks</w:t>
      </w:r>
      <w:r w:rsidR="00E53DC0">
        <w:t xml:space="preserve"> and space issues</w:t>
      </w:r>
      <w:r w:rsidR="003C69FB">
        <w:t>.</w:t>
      </w:r>
    </w:p>
    <w:p w14:paraId="465FB132" w14:textId="77777777" w:rsidR="00263EA6" w:rsidRDefault="00263EA6" w:rsidP="000802BD"/>
    <w:p w14:paraId="3B02C1FC" w14:textId="77777777" w:rsidR="000802BD" w:rsidRDefault="000802BD" w:rsidP="000802BD">
      <w:pPr>
        <w:rPr>
          <w:b/>
          <w:bCs/>
        </w:rPr>
      </w:pPr>
      <w:r>
        <w:rPr>
          <w:b/>
          <w:bCs/>
        </w:rPr>
        <w:t>Catchup</w:t>
      </w:r>
    </w:p>
    <w:p w14:paraId="58E6E281" w14:textId="786C0247" w:rsidR="000802BD" w:rsidRDefault="000802BD" w:rsidP="000802BD">
      <w:pPr>
        <w:pStyle w:val="ListParagraph"/>
        <w:numPr>
          <w:ilvl w:val="0"/>
          <w:numId w:val="1"/>
        </w:numPr>
      </w:pPr>
      <w:r>
        <w:t xml:space="preserve">Justin: </w:t>
      </w:r>
      <w:r w:rsidR="0022291C">
        <w:t>Finished implemented the general flow of the Android drawing application, including the design.</w:t>
      </w:r>
      <w:r w:rsidR="006846CD">
        <w:t xml:space="preserve"> Also completely re-planned and re-written the project plan.</w:t>
      </w:r>
    </w:p>
    <w:p w14:paraId="1C71F734" w14:textId="2ED8B98A" w:rsidR="000802BD" w:rsidRDefault="000802BD" w:rsidP="000802BD">
      <w:pPr>
        <w:pStyle w:val="ListParagraph"/>
        <w:numPr>
          <w:ilvl w:val="0"/>
          <w:numId w:val="1"/>
        </w:numPr>
      </w:pPr>
      <w:r>
        <w:t xml:space="preserve">Emma: </w:t>
      </w:r>
      <w:r w:rsidR="006846CD">
        <w:t xml:space="preserve">Set up the </w:t>
      </w:r>
      <w:r w:rsidR="00210305">
        <w:t>skeleton and implemented some end-points of the API</w:t>
      </w:r>
      <w:r w:rsidR="0039536F">
        <w:t xml:space="preserve"> and c</w:t>
      </w:r>
      <w:r w:rsidR="00210305">
        <w:t>reated the entity classes to be used with the database.</w:t>
      </w:r>
    </w:p>
    <w:p w14:paraId="5B2549B3" w14:textId="77777777" w:rsidR="000802BD" w:rsidRDefault="000802BD" w:rsidP="000802BD"/>
    <w:p w14:paraId="408940A1" w14:textId="77777777" w:rsidR="000802BD" w:rsidRDefault="000802BD" w:rsidP="000802BD">
      <w:pPr>
        <w:rPr>
          <w:b/>
          <w:bCs/>
        </w:rPr>
      </w:pPr>
      <w:r>
        <w:rPr>
          <w:b/>
          <w:bCs/>
        </w:rPr>
        <w:t>To do until the next meeting</w:t>
      </w:r>
    </w:p>
    <w:p w14:paraId="17F1D260" w14:textId="22F4296B" w:rsidR="000802BD" w:rsidRDefault="000802BD" w:rsidP="000802BD">
      <w:pPr>
        <w:pStyle w:val="ListParagraph"/>
        <w:numPr>
          <w:ilvl w:val="0"/>
          <w:numId w:val="2"/>
        </w:numPr>
      </w:pPr>
      <w:r>
        <w:t xml:space="preserve">Emma: </w:t>
      </w:r>
      <w:r w:rsidR="00E53DC0">
        <w:t>Emma will connect the database and implement some of the end-points</w:t>
      </w:r>
      <w:r w:rsidR="000D3E5A">
        <w:t xml:space="preserve"> — Score drawing, update drawing score, delete drawing score, create event, update event and delete event.</w:t>
      </w:r>
      <w:r w:rsidR="00785C40">
        <w:t xml:space="preserve"> </w:t>
      </w:r>
      <w:r w:rsidR="00B246DC">
        <w:t>She will also touch up the Trello board and make sure it’s up to date with the project plan.</w:t>
      </w:r>
      <w:r w:rsidR="003A303F">
        <w:t xml:space="preserve"> </w:t>
      </w:r>
    </w:p>
    <w:p w14:paraId="34C3AF1C" w14:textId="5B84DC3B" w:rsidR="00E53DC0" w:rsidRDefault="00E53DC0" w:rsidP="00E53DC0">
      <w:pPr>
        <w:pStyle w:val="ListParagraph"/>
        <w:numPr>
          <w:ilvl w:val="0"/>
          <w:numId w:val="2"/>
        </w:numPr>
      </w:pPr>
      <w:r>
        <w:t>Justin</w:t>
      </w:r>
      <w:r w:rsidR="006432A1">
        <w:t>: Justin will implement some of the end-points on the API as well, specifically, the image storing functionality and set up the third-party service</w:t>
      </w:r>
      <w:r w:rsidR="00577519">
        <w:t>.</w:t>
      </w:r>
    </w:p>
    <w:p w14:paraId="23BA14FB" w14:textId="77777777" w:rsidR="00E53DC0" w:rsidRDefault="00E53DC0" w:rsidP="00E53DC0">
      <w:pPr>
        <w:pStyle w:val="ListParagraph"/>
      </w:pPr>
    </w:p>
    <w:p w14:paraId="5E15E613" w14:textId="77777777" w:rsidR="00047C14" w:rsidRDefault="00047C14"/>
    <w:sectPr w:rsidR="00047C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F61D3D"/>
    <w:multiLevelType w:val="hybridMultilevel"/>
    <w:tmpl w:val="BDE23C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4A7827"/>
    <w:multiLevelType w:val="hybridMultilevel"/>
    <w:tmpl w:val="6D107C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9743457">
    <w:abstractNumId w:val="1"/>
  </w:num>
  <w:num w:numId="2" w16cid:durableId="1622027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2szAxMTA2NbQwNjRV0lEKTi0uzszPAykwrgUAZETYHSwAAAA="/>
  </w:docVars>
  <w:rsids>
    <w:rsidRoot w:val="00286C72"/>
    <w:rsid w:val="0000617A"/>
    <w:rsid w:val="00047C14"/>
    <w:rsid w:val="00056946"/>
    <w:rsid w:val="000802BD"/>
    <w:rsid w:val="000D3E5A"/>
    <w:rsid w:val="00210305"/>
    <w:rsid w:val="0022291C"/>
    <w:rsid w:val="00263EA6"/>
    <w:rsid w:val="00286C72"/>
    <w:rsid w:val="00293CDE"/>
    <w:rsid w:val="00391161"/>
    <w:rsid w:val="0039536F"/>
    <w:rsid w:val="003A303F"/>
    <w:rsid w:val="003C69FB"/>
    <w:rsid w:val="004834CF"/>
    <w:rsid w:val="00577519"/>
    <w:rsid w:val="006432A1"/>
    <w:rsid w:val="0065494D"/>
    <w:rsid w:val="00677677"/>
    <w:rsid w:val="006846CD"/>
    <w:rsid w:val="007704E7"/>
    <w:rsid w:val="00785C40"/>
    <w:rsid w:val="00A425E8"/>
    <w:rsid w:val="00A73316"/>
    <w:rsid w:val="00AF497F"/>
    <w:rsid w:val="00B246DC"/>
    <w:rsid w:val="00E53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15B9B7"/>
  <w15:chartTrackingRefBased/>
  <w15:docId w15:val="{80C6A2BD-1F4E-460B-9E5A-1AB9F98D31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76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2BD"/>
    <w:pPr>
      <w:spacing w:line="256" w:lineRule="auto"/>
      <w:ind w:firstLine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02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522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208</Words>
  <Characters>1191</Characters>
  <Application>Microsoft Office Word</Application>
  <DocSecurity>0</DocSecurity>
  <Lines>9</Lines>
  <Paragraphs>2</Paragraphs>
  <ScaleCrop>false</ScaleCrop>
  <Company/>
  <LinksUpToDate>false</LinksUpToDate>
  <CharactersWithSpaces>1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as Galminas</dc:creator>
  <cp:keywords/>
  <dc:description/>
  <cp:lastModifiedBy>Justas Galminas</cp:lastModifiedBy>
  <cp:revision>24</cp:revision>
  <cp:lastPrinted>2023-05-01T08:42:00Z</cp:lastPrinted>
  <dcterms:created xsi:type="dcterms:W3CDTF">2023-02-20T12:07:00Z</dcterms:created>
  <dcterms:modified xsi:type="dcterms:W3CDTF">2023-05-01T08:42:00Z</dcterms:modified>
</cp:coreProperties>
</file>